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taliano-italian"/>
      <w:bookmarkEnd w:id="21"/>
      <w:r>
        <w:t xml:space="preserve">Italiano / Ital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Italia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fd26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